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undown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 xml:space="preserve">CTO </w:t>
            </w:r>
            <w:proofErr w:type="spellStart"/>
            <w:r w:rsidRPr="008702DB">
              <w:t>msg</w:t>
            </w:r>
            <w:proofErr w:type="spellEnd"/>
            <w:r w:rsidRPr="008702DB">
              <w:t xml:space="preserve">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8B0095">
            <w:pPr>
              <w:pStyle w:val="RundownContentChat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0C2BBB">
            <w:pPr>
              <w:pStyle w:val="RundownContentChat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2B29A2">
            <w:pPr>
              <w:rPr>
                <w:rStyle w:val="RundownControlEnforce"/>
                <w:lang w:val="en-US"/>
              </w:rPr>
            </w:pPr>
            <w:r w:rsidRPr="002B29A2">
              <w:rPr>
                <w:rStyle w:val="RundownControlEnforce"/>
                <w:lang w:val="en-US"/>
              </w:rPr>
              <w:t>VV-</w:t>
            </w:r>
            <w:r w:rsidR="0003033C" w:rsidRPr="002B29A2">
              <w:rPr>
                <w:rStyle w:val="RundownControlEnforce"/>
                <w:lang w:val="en-US"/>
              </w:rPr>
              <w:t>PTZ</w:t>
            </w:r>
            <w:r w:rsidRPr="002B29A2">
              <w:rPr>
                <w:rStyle w:val="RundownControlEnforce"/>
                <w:lang w:val="en-US"/>
              </w:rPr>
              <w:t>-</w:t>
            </w:r>
            <w:r w:rsidR="0003033C" w:rsidRPr="002B29A2">
              <w:rPr>
                <w:rStyle w:val="RundownControlEnforce"/>
                <w:lang w:val="en-US"/>
              </w:rPr>
              <w:t>A</w:t>
            </w:r>
          </w:p>
          <w:p w14:paraId="6710C2A3" w14:textId="77777777" w:rsidR="004228AD" w:rsidRDefault="002B29A2" w:rsidP="002B29A2">
            <w:pPr>
              <w:rPr>
                <w:rStyle w:val="RundownControlEnforce"/>
                <w:lang w:val="en-US"/>
              </w:rPr>
            </w:pPr>
            <w:r>
              <w:rPr>
                <w:rStyle w:val="RundownControlEnforce"/>
                <w:lang w:val="en-US"/>
              </w:rPr>
              <w:t>SC-</w:t>
            </w:r>
            <w:r w:rsidR="007B25C7" w:rsidRPr="002B29A2">
              <w:rPr>
                <w:rStyle w:val="RundownControlEnforce"/>
                <w:lang w:val="en-US"/>
              </w:rPr>
              <w:t>PRE</w:t>
            </w:r>
            <w:r>
              <w:rPr>
                <w:rStyle w:val="RundownControlEnforce"/>
                <w:lang w:val="en-US"/>
              </w:rPr>
              <w:t>-</w:t>
            </w:r>
            <w:r w:rsidR="004150C0" w:rsidRPr="002B29A2">
              <w:rPr>
                <w:rStyle w:val="RundownControlEnforce"/>
                <w:lang w:val="en-US"/>
              </w:rPr>
              <w:t>1</w:t>
            </w:r>
          </w:p>
          <w:p w14:paraId="7375B394" w14:textId="77777777" w:rsidR="00E93022" w:rsidRPr="002B29A2" w:rsidRDefault="00E93022" w:rsidP="00E9302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1</w:t>
            </w:r>
          </w:p>
          <w:p w14:paraId="625BD91F" w14:textId="271AE490" w:rsidR="004228AD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HR</w:t>
            </w:r>
            <w:r w:rsidR="00191529">
              <w:rPr>
                <w:rStyle w:val="RundownControlSelect"/>
              </w:rPr>
              <w:t xml:space="preserve">: </w:t>
            </w:r>
            <w:r w:rsidRPr="00E93022">
              <w:rPr>
                <w:rStyle w:val="RundownControlApply"/>
                <w:lang w:val="en-US"/>
              </w:rPr>
              <w:t>STREAM1</w:t>
            </w:r>
          </w:p>
          <w:p w14:paraId="6F343A27" w14:textId="4DBF224E" w:rsidR="007B25C7" w:rsidRPr="002B29A2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AI</w:t>
            </w:r>
            <w:r w:rsidR="00191529">
              <w:rPr>
                <w:rStyle w:val="RundownControlSelect"/>
              </w:rPr>
              <w:t xml:space="preserve">: </w:t>
            </w:r>
            <w:r w:rsidRPr="00E93022">
              <w:rPr>
                <w:rStyle w:val="RundownControlApply"/>
                <w:lang w:val="en-US"/>
              </w:rPr>
              <w:t>STREAM2</w:t>
            </w:r>
            <w:r w:rsidR="00647A07" w:rsidRPr="002B29A2">
              <w:rPr>
                <w:rStyle w:val="RundownControl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FA70A1">
            <w:pPr>
              <w:pStyle w:val="RundownSpeaker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8B0095">
            <w:pPr>
              <w:pStyle w:val="RundownContentPart"/>
            </w:pPr>
            <w:r w:rsidRPr="00F443E1">
              <w:t>Welcome Loop</w:t>
            </w:r>
          </w:p>
          <w:p w14:paraId="643BEC05" w14:textId="77777777" w:rsidR="00FF2D75" w:rsidRPr="008B0095" w:rsidRDefault="00FF2D75" w:rsidP="008B0095">
            <w:pPr>
              <w:pStyle w:val="RundownContentControl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8B0095">
            <w:pPr>
              <w:pStyle w:val="RundownContentControl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 w:rsidR="002B29A2" w:rsidRPr="002B29A2"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2</w:t>
            </w:r>
          </w:p>
          <w:p w14:paraId="57806273" w14:textId="4AD9B473" w:rsidR="009C12D2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9C12D2" w:rsidRPr="002B29A2">
              <w:rPr>
                <w:rStyle w:val="RundownControlToggle"/>
              </w:rPr>
              <w:t>OV-</w:t>
            </w:r>
            <w:r w:rsidR="00170FA7" w:rsidRPr="002B29A2">
              <w:rPr>
                <w:rStyle w:val="RundownControlToggle"/>
              </w:rPr>
              <w:t>A</w:t>
            </w:r>
            <w:r w:rsidR="009C12D2" w:rsidRPr="002B29A2">
              <w:rPr>
                <w:rStyle w:val="RundownControl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A2F445" w14:textId="04F5FE69" w:rsidR="009C12D2" w:rsidRPr="00FA70A1" w:rsidRDefault="009C12D2" w:rsidP="00FA70A1">
            <w:pPr>
              <w:pStyle w:val="RundownContentPart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HUDS-LOGO-1</w:t>
            </w:r>
          </w:p>
          <w:p w14:paraId="0EB1BEBA" w14:textId="6E8949A3" w:rsidR="000146D7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4B46AF">
            <w:pPr>
              <w:pStyle w:val="RundownContentControl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FA70A1">
            <w:pPr>
              <w:pStyle w:val="RundownSpeaker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FA70A1">
            <w:pPr>
              <w:pStyle w:val="RundownContentHint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FA70A1">
            <w:pPr>
              <w:pStyle w:val="RundownSpeaker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FA70A1">
            <w:pPr>
              <w:pStyle w:val="RundownContentControl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E0161C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="008106CD" w:rsidRPr="002B29A2">
              <w:rPr>
                <w:rStyle w:val="RundownControlSelect"/>
              </w:rPr>
              <w:t>2</w:t>
            </w:r>
            <w:r w:rsidR="00433D14" w:rsidRPr="002B29A2">
              <w:rPr>
                <w:rStyle w:val="RundownControlSelect"/>
              </w:rPr>
              <w:t>-</w:t>
            </w:r>
            <w:r w:rsidR="00785EF7" w:rsidRPr="002B29A2">
              <w:rPr>
                <w:rStyle w:val="RundownControlSelect"/>
              </w:rPr>
              <w:t>C</w:t>
            </w:r>
            <w:r w:rsidR="00433D14" w:rsidRPr="002B29A2">
              <w:rPr>
                <w:rStyle w:val="RundownControlSelect"/>
              </w:rPr>
              <w:t>C</w:t>
            </w:r>
            <w:r w:rsidR="00223BE3">
              <w:rPr>
                <w:rStyle w:val="RundownControlSelect"/>
              </w:rPr>
              <w:t xml:space="preserve">: </w:t>
            </w:r>
            <w:r w:rsidR="002B29A2">
              <w:rPr>
                <w:rStyle w:val="RundownControlApply"/>
                <w:lang w:val="en-US"/>
              </w:rPr>
              <w:t>DRIVE</w:t>
            </w:r>
            <w:r w:rsidR="002B29A2" w:rsidRPr="002B29A2">
              <w:rPr>
                <w:rStyle w:val="RundownControl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2B29A2">
            <w:pPr>
              <w:rPr>
                <w:rStyle w:val="RundownControlToggle"/>
                <w:lang w:val="en-US"/>
              </w:rPr>
            </w:pPr>
            <w:r>
              <w:rPr>
                <w:rStyle w:val="RundownControlToggle"/>
                <w:lang w:val="en-US"/>
              </w:rPr>
              <w:t>+</w:t>
            </w:r>
            <w:r w:rsidR="00216D33" w:rsidRPr="002B29A2">
              <w:rPr>
                <w:rStyle w:val="RundownControlToggle"/>
                <w:lang w:val="en-US"/>
              </w:rPr>
              <w:t>OV-B8</w:t>
            </w:r>
          </w:p>
          <w:p w14:paraId="1F64A5FF" w14:textId="47D82FDC" w:rsidR="003B4C7C" w:rsidRPr="002B29A2" w:rsidRDefault="001715EC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2B29A2">
            <w:pPr>
              <w:rPr>
                <w:rStyle w:val="RundownControlEnforce"/>
              </w:rPr>
            </w:pPr>
            <w:r w:rsidRPr="00510487">
              <w:rPr>
                <w:rStyle w:val="RundownControlEnforce"/>
              </w:rPr>
              <w:t>SAI</w:t>
            </w:r>
            <w:r w:rsidR="00395F2E" w:rsidRPr="00510487">
              <w:rPr>
                <w:rStyle w:val="RundownControlEnforce"/>
              </w:rPr>
              <w:br/>
              <w:t>A</w:t>
            </w:r>
            <w:proofErr w:type="gramStart"/>
            <w:r w:rsidR="00395F2E" w:rsidRPr="00510487">
              <w:rPr>
                <w:rStyle w:val="RundownControlEnforce"/>
              </w:rPr>
              <w:t>1,A2,A</w:t>
            </w:r>
            <w:proofErr w:type="gramEnd"/>
            <w:r w:rsidR="00395F2E" w:rsidRPr="00510487">
              <w:rPr>
                <w:rStyle w:val="RundownControl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2B58FEE2" w14:textId="77777777" w:rsidR="00042236" w:rsidRDefault="00AA09D5" w:rsidP="008B0B7B">
            <w:pPr>
              <w:rPr>
                <w:rFonts w:ascii="Aptos" w:hAnsi="Aptos" w:cstheme="minorHAnsi"/>
                <w:lang w:val="en-US"/>
              </w:rPr>
            </w:pPr>
            <w:bookmarkStart w:id="3" w:name="OLE_LINK9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 xml:space="preserve">make a type </w:t>
            </w:r>
            <w:r w:rsidRPr="005B2A39">
              <w:rPr>
                <w:rStyle w:val="RundownContent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944A030" w14:textId="77777777" w:rsidR="00042236" w:rsidRDefault="00042236" w:rsidP="008B0B7B">
            <w:pPr>
              <w:rPr>
                <w:rFonts w:ascii="Aptos" w:hAnsi="Aptos" w:cstheme="minorHAnsi"/>
                <w:lang w:val="en-US"/>
              </w:rPr>
            </w:pPr>
          </w:p>
          <w:p w14:paraId="1AB7F0F7" w14:textId="1E8B5BEF" w:rsidR="003B4C7C" w:rsidRPr="00AA09D5" w:rsidRDefault="00AA09D5" w:rsidP="008B0B7B">
            <w:pPr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 w:rsidR="00D23519"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3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18185C">
            <w:pPr>
              <w:rPr>
                <w:rStyle w:val="RundownControlAutomate"/>
              </w:rPr>
            </w:pPr>
            <w:r w:rsidRPr="0018185C">
              <w:rPr>
                <w:rStyle w:val="RundownControl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FA70A1">
            <w:pPr>
              <w:pStyle w:val="RundownSpeaker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18185C">
            <w:pPr>
              <w:pStyle w:val="RundownContentHint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2B29A2"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3-WC</w:t>
            </w:r>
          </w:p>
          <w:p w14:paraId="50CDDD62" w14:textId="1CEC6A7C" w:rsidR="003B4C7C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C65923" w:rsidRPr="002B29A2">
              <w:rPr>
                <w:rStyle w:val="RundownControl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+A</w:t>
            </w:r>
            <w:r w:rsidR="005B7A44">
              <w:rPr>
                <w:rStyle w:val="RundownControl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FA70A1">
            <w:pPr>
              <w:pStyle w:val="RundownSpeaker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FB4E49">
            <w:pPr>
              <w:pStyle w:val="RundownContentDescription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538C6EF7" w:rsidR="00D23519" w:rsidRPr="00D23519" w:rsidRDefault="00D23519" w:rsidP="00D2351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4" w:name="OLE_LINK1"/>
            <w:bookmarkStart w:id="5" w:name="OLE_LINK2"/>
          </w:p>
          <w:p w14:paraId="25BBBC2C" w14:textId="5EEA09F2" w:rsidR="00D23519" w:rsidRDefault="00D23519" w:rsidP="00D23519">
            <w:pPr>
              <w:pStyle w:val="RundownContentUnorderedListL1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6BA2EEA7" w:rsidR="00DE5B91" w:rsidRDefault="00DE5B91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9024C1">
            <w:pPr>
              <w:pStyle w:val="RundownContentHint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D23519">
            <w:pPr>
              <w:pStyle w:val="RundownContentUn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DE5B91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lastRenderedPageBreak/>
              <w:t>Foo Bar Quux</w:t>
            </w:r>
          </w:p>
          <w:p w14:paraId="11C7749D" w14:textId="4F4EF42B" w:rsidR="004B09FC" w:rsidRPr="00901599" w:rsidRDefault="006C6033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4"/>
            <w:bookmarkEnd w:id="5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FA70A1">
            <w:pPr>
              <w:pStyle w:val="RundownSpeaker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90159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901599">
            <w:pPr>
              <w:pStyle w:val="RundownContentOrderedListL1"/>
              <w:numPr>
                <w:ilvl w:val="0"/>
                <w:numId w:val="120"/>
              </w:numPr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undownContent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undownContent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901599">
            <w:pPr>
              <w:pStyle w:val="RundownContent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0A48B5">
            <w:pPr>
              <w:pStyle w:val="RundownContentOrderedListL2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FA70A1">
            <w:pPr>
              <w:pStyle w:val="RundownSpeaker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8B0095">
            <w:pPr>
              <w:pStyle w:val="RundownContentHint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r w:rsidRPr="008402C7">
              <w:t>Foo</w:t>
            </w:r>
          </w:p>
          <w:p w14:paraId="6424FD1D" w14:textId="77777777" w:rsidR="00E76453" w:rsidRPr="008402C7" w:rsidRDefault="00E76453" w:rsidP="008402C7">
            <w:pPr>
              <w:pStyle w:val="RundownContentUnorderedListL2"/>
            </w:pPr>
            <w:r w:rsidRPr="008402C7">
              <w:t>Bar</w:t>
            </w:r>
          </w:p>
          <w:p w14:paraId="1244145F" w14:textId="77777777" w:rsidR="00E76453" w:rsidRPr="008402C7" w:rsidRDefault="00E76453" w:rsidP="008402C7">
            <w:pPr>
              <w:pStyle w:val="RundownContentUnorderedListL2"/>
            </w:pPr>
            <w:r w:rsidRPr="008402C7">
              <w:t>Baz</w:t>
            </w:r>
          </w:p>
          <w:p w14:paraId="20BC8F2B" w14:textId="58CE49F1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E76453"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CC</w:t>
            </w:r>
          </w:p>
          <w:p w14:paraId="0BA14FC8" w14:textId="70A21BF5" w:rsidR="0098038A" w:rsidRPr="002B29A2" w:rsidRDefault="00D41D3E" w:rsidP="002B29A2"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FA70A1">
            <w:pPr>
              <w:pStyle w:val="RundownContentControl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3B4C7C">
            <w:pPr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A1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2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FA70A1">
            <w:pPr>
              <w:pStyle w:val="RundownSpeaker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DD6C57">
            <w:pPr>
              <w:pStyle w:val="RundownContentPart"/>
            </w:pPr>
            <w:r>
              <w:t>Part 3</w:t>
            </w:r>
          </w:p>
        </w:tc>
      </w:tr>
      <w:tr w:rsidR="002B29A2" w:rsidRPr="00E0161C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FA70A1">
            <w:pPr>
              <w:pStyle w:val="RundownSpeaker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E0161C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Toggle"/>
                <w:lang w:val="en-US"/>
              </w:rPr>
              <w:t>OV-A2</w:t>
            </w:r>
          </w:p>
          <w:p w14:paraId="52A49811" w14:textId="5D16B512" w:rsidR="00707FF1" w:rsidRPr="002B29A2" w:rsidRDefault="00A025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452B92">
            <w:pPr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2B29A2">
            <w:pPr>
              <w:rPr>
                <w:rStyle w:val="RundownControlEnforce"/>
                <w:highlight w:val="green"/>
              </w:rPr>
            </w:pPr>
            <w:r w:rsidRPr="002B29A2">
              <w:rPr>
                <w:rStyle w:val="RundownControlEnforce"/>
              </w:rPr>
              <w:t>SC-</w:t>
            </w:r>
            <w:r w:rsidR="007350F6" w:rsidRPr="002B29A2">
              <w:rPr>
                <w:rStyle w:val="RundownControlEnforce"/>
              </w:rPr>
              <w:t>PRE</w:t>
            </w:r>
            <w:r w:rsidRPr="002B29A2">
              <w:rPr>
                <w:rStyle w:val="RundownControlEnforce"/>
              </w:rPr>
              <w:t>-</w:t>
            </w:r>
            <w:r w:rsidR="004150C0" w:rsidRPr="002B29A2">
              <w:rPr>
                <w:rStyle w:val="RundownControl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2B29A2">
            <w:pPr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FA70A1">
            <w:pPr>
              <w:pStyle w:val="RundownSpeaker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FA70A1">
            <w:pPr>
              <w:pStyle w:val="RundownContentControl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E0161C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2B29A2"/>
          <w:p w14:paraId="35DB8698" w14:textId="77777777" w:rsidR="00A84038" w:rsidRPr="002B29A2" w:rsidRDefault="00A84038" w:rsidP="002B29A2"/>
          <w:p w14:paraId="0B9C06CB" w14:textId="044E3D6A" w:rsidR="00DB6F35" w:rsidRPr="002B29A2" w:rsidRDefault="00A84038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lastRenderedPageBreak/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FA70A1">
            <w:pPr>
              <w:pStyle w:val="RundownSpeaker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Pr="008C5548" w:rsidRDefault="00C4169E" w:rsidP="00C4169E">
      <w:pPr>
        <w:pStyle w:val="Heading1"/>
      </w:pPr>
      <w:r>
        <w:lastRenderedPageBreak/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E0161C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E0161C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77777777" w:rsidR="00C4169E" w:rsidRPr="000A54CB" w:rsidRDefault="00C4169E" w:rsidP="00B57CA2">
            <w:pPr>
              <w:rPr>
                <w:rStyle w:val="RundownControlEnforce"/>
                <w:lang w:val="en-US"/>
              </w:rPr>
            </w:pPr>
            <w:r w:rsidRPr="000A54CB">
              <w:rPr>
                <w:rStyle w:val="RundownControlEnforce"/>
                <w:lang w:val="en-US"/>
              </w:rPr>
              <w:t xml:space="preserve">Rundown: Control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E0161C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7777777" w:rsidR="00C4169E" w:rsidRPr="00802073" w:rsidRDefault="00C4169E" w:rsidP="00B57CA2">
            <w:pPr>
              <w:rPr>
                <w:rStyle w:val="RundownControlToggle"/>
                <w:lang w:val="en-US"/>
              </w:rPr>
            </w:pPr>
            <w:proofErr w:type="spellStart"/>
            <w:r w:rsidRPr="00802073">
              <w:rPr>
                <w:rStyle w:val="RundownControlToggle"/>
              </w:rPr>
              <w:t>Rundown</w:t>
            </w:r>
            <w:proofErr w:type="spellEnd"/>
            <w:r w:rsidRPr="00802073">
              <w:rPr>
                <w:rStyle w:val="RundownControlToggle"/>
              </w:rPr>
              <w:t xml:space="preserve">: Control: </w:t>
            </w:r>
            <w:proofErr w:type="spellStart"/>
            <w:r w:rsidRPr="00802073">
              <w:rPr>
                <w:rStyle w:val="RundownControlToggle"/>
              </w:rPr>
              <w:t>Toggle</w:t>
            </w:r>
            <w:proofErr w:type="spellEnd"/>
            <w:r w:rsidRPr="00802073">
              <w:rPr>
                <w:rStyle w:val="RundownControl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E0161C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77777777" w:rsidR="00C4169E" w:rsidRPr="000A54CB" w:rsidRDefault="00C4169E" w:rsidP="00B57CA2">
            <w:pPr>
              <w:rPr>
                <w:rStyle w:val="RundownControlApply"/>
                <w:lang w:val="en-US"/>
              </w:rPr>
            </w:pPr>
            <w:r w:rsidRPr="000A54CB">
              <w:rPr>
                <w:rStyle w:val="RundownControlSelect"/>
              </w:rPr>
              <w:t xml:space="preserve">Rundown: Control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E0161C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77777777" w:rsidR="00C4169E" w:rsidRPr="000A54CB" w:rsidRDefault="00C4169E" w:rsidP="00B57CA2">
            <w:pPr>
              <w:rPr>
                <w:rStyle w:val="RundownControlToggle"/>
                <w:lang w:val="en-US"/>
              </w:rPr>
            </w:pPr>
            <w:r w:rsidRPr="000A54CB">
              <w:rPr>
                <w:rStyle w:val="RundownControlApply"/>
                <w:lang w:val="en-US"/>
              </w:rPr>
              <w:t>Rundown: Control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E0161C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77777777" w:rsidR="00C4169E" w:rsidRPr="00E0161C" w:rsidRDefault="00C4169E" w:rsidP="00B57CA2">
            <w:pPr>
              <w:rPr>
                <w:rStyle w:val="RundownControlAutomate"/>
              </w:rPr>
            </w:pPr>
            <w:proofErr w:type="spellStart"/>
            <w:r w:rsidRPr="00E0161C">
              <w:rPr>
                <w:rStyle w:val="RundownControlAutomate"/>
              </w:rPr>
              <w:t>Rundown</w:t>
            </w:r>
            <w:proofErr w:type="spellEnd"/>
            <w:r w:rsidRPr="00E0161C">
              <w:rPr>
                <w:rStyle w:val="RundownControlAutomate"/>
              </w:rPr>
              <w:t xml:space="preserve">: Control: </w:t>
            </w:r>
            <w:proofErr w:type="spellStart"/>
            <w:r w:rsidRPr="00E0161C">
              <w:rPr>
                <w:rStyle w:val="RundownControl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E0161C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6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6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E0161C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77777777" w:rsidR="00C4169E" w:rsidRPr="003E4979" w:rsidRDefault="00C4169E" w:rsidP="00B57CA2">
            <w:pPr>
              <w:pStyle w:val="RundownSpeaker"/>
            </w:pPr>
            <w:proofErr w:type="spellStart"/>
            <w:r w:rsidRPr="00F35BF1">
              <w:t>Rundown</w:t>
            </w:r>
            <w:proofErr w:type="spellEnd"/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E0161C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E0161C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77777777" w:rsidR="00C4169E" w:rsidRPr="00F35BF1" w:rsidRDefault="00C4169E" w:rsidP="00B57CA2">
            <w:pPr>
              <w:pStyle w:val="RundownContentPart"/>
            </w:pPr>
            <w:proofErr w:type="spellStart"/>
            <w:r>
              <w:t>Rundown</w:t>
            </w:r>
            <w:proofErr w:type="spellEnd"/>
            <w:r>
              <w:t>: Content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E0161C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7777777" w:rsidR="00C4169E" w:rsidRPr="00F35BF1" w:rsidRDefault="00C4169E" w:rsidP="00B57CA2">
            <w:pPr>
              <w:pStyle w:val="RundownContentChat"/>
            </w:pPr>
            <w:proofErr w:type="spellStart"/>
            <w:r w:rsidRPr="00F35BF1">
              <w:t>Rundown</w:t>
            </w:r>
            <w:proofErr w:type="spellEnd"/>
            <w:r w:rsidRPr="00F35BF1">
              <w:t xml:space="preserve">: </w:t>
            </w:r>
            <w:r>
              <w:t xml:space="preserve">Content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E0161C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77777777" w:rsidR="00C4169E" w:rsidRPr="00F35BF1" w:rsidRDefault="00C4169E" w:rsidP="00B57CA2">
            <w:pPr>
              <w:pStyle w:val="RundownContentControl"/>
            </w:pPr>
            <w:proofErr w:type="spellStart"/>
            <w:r>
              <w:t>Rundown</w:t>
            </w:r>
            <w:proofErr w:type="spellEnd"/>
            <w:r>
              <w:t>: Content: 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E0161C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7777777" w:rsidR="00C4169E" w:rsidRPr="00F35BF1" w:rsidRDefault="00C4169E" w:rsidP="00B57CA2">
            <w:pPr>
              <w:pStyle w:val="RundownContentHint"/>
            </w:pPr>
            <w:proofErr w:type="spellStart"/>
            <w:r>
              <w:t>Rundown</w:t>
            </w:r>
            <w:proofErr w:type="spellEnd"/>
            <w:r>
              <w:t xml:space="preserve">: Content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E0161C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77777777" w:rsidR="00C4169E" w:rsidRPr="00F35BF1" w:rsidRDefault="00C4169E" w:rsidP="00B57CA2">
            <w:pPr>
              <w:pStyle w:val="RundownContentDescription"/>
              <w:rPr>
                <w:lang w:val="en-US"/>
              </w:rPr>
            </w:pPr>
            <w:proofErr w:type="spellStart"/>
            <w:r>
              <w:t>Rundown</w:t>
            </w:r>
            <w:proofErr w:type="spellEnd"/>
            <w:r>
              <w:t>: Content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E0161C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77777777" w:rsidR="00C4169E" w:rsidRPr="00F35BF1" w:rsidRDefault="00C4169E" w:rsidP="00B57CA2">
            <w:pPr>
              <w:pStyle w:val="RundownContentOrderedListL1"/>
              <w:rPr>
                <w:lang w:val="en-US"/>
              </w:rPr>
            </w:pPr>
            <w:bookmarkStart w:id="7" w:name="OLE_LINK3"/>
            <w:bookmarkStart w:id="8" w:name="_Hlk194797970"/>
            <w:r w:rsidRPr="00F35BF1">
              <w:rPr>
                <w:lang w:val="en-US"/>
              </w:rPr>
              <w:t>Rundown: Content: Ordered List L1</w:t>
            </w:r>
            <w:bookmarkEnd w:id="7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E0161C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77777777" w:rsidR="00C4169E" w:rsidRPr="00F35BF1" w:rsidRDefault="00C4169E" w:rsidP="00B57CA2">
            <w:pPr>
              <w:pStyle w:val="RundownContentOrderedListL2"/>
              <w:rPr>
                <w:lang w:val="en-US"/>
              </w:rPr>
            </w:pPr>
            <w:r w:rsidRPr="00F35BF1">
              <w:rPr>
                <w:lang w:val="en-US"/>
              </w:rPr>
              <w:t>Rundown: Content: Ordered List L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8"/>
      <w:tr w:rsidR="00C4169E" w:rsidRPr="00E0161C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77777777" w:rsidR="00C4169E" w:rsidRPr="00F35BF1" w:rsidRDefault="00C4169E" w:rsidP="00C4169E">
            <w:pPr>
              <w:pStyle w:val="RundownContentUnorderedListL1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E0161C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77777777" w:rsidR="00C4169E" w:rsidRPr="00F35BF1" w:rsidRDefault="00C4169E" w:rsidP="00B57CA2">
            <w:pPr>
              <w:pStyle w:val="RundownContentUnorderedListL2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E0161C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77777777" w:rsidR="00C4169E" w:rsidRPr="00F35BF1" w:rsidRDefault="00C4169E" w:rsidP="00B57CA2">
            <w:pPr>
              <w:rPr>
                <w:rStyle w:val="RundownContentEmphasis"/>
                <w:lang w:val="en-US"/>
              </w:rPr>
            </w:pPr>
            <w:proofErr w:type="spellStart"/>
            <w:r w:rsidRPr="00F35BF1">
              <w:rPr>
                <w:rStyle w:val="RundownContentEmphasis"/>
              </w:rPr>
              <w:t>Rundown</w:t>
            </w:r>
            <w:proofErr w:type="spellEnd"/>
            <w:r w:rsidRPr="00F35BF1">
              <w:rPr>
                <w:rStyle w:val="RundownContentEmphasis"/>
              </w:rPr>
              <w:t xml:space="preserve">: Content: </w:t>
            </w:r>
            <w:proofErr w:type="spellStart"/>
            <w:r w:rsidRPr="00F35BF1">
              <w:rPr>
                <w:rStyle w:val="RundownContent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E0161C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7777777" w:rsidR="00C4169E" w:rsidRPr="00F35BF1" w:rsidRDefault="00C4169E" w:rsidP="00B57CA2">
            <w:pPr>
              <w:rPr>
                <w:rStyle w:val="RundownContentEmphasis"/>
              </w:rPr>
            </w:pPr>
            <w:proofErr w:type="spellStart"/>
            <w:r w:rsidRPr="00F35BF1">
              <w:rPr>
                <w:rStyle w:val="RundownContentKeyWord"/>
              </w:rPr>
              <w:t>Rundown</w:t>
            </w:r>
            <w:proofErr w:type="spellEnd"/>
            <w:r w:rsidRPr="00F35BF1">
              <w:rPr>
                <w:rStyle w:val="RundownContentKeyWord"/>
              </w:rPr>
              <w:t xml:space="preserve">: Content: </w:t>
            </w:r>
            <w:proofErr w:type="spellStart"/>
            <w:r w:rsidRPr="00F35BF1">
              <w:rPr>
                <w:rStyle w:val="RundownContent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9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E0161C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77777777" w:rsidR="00C4169E" w:rsidRPr="00F35BF1" w:rsidRDefault="00C4169E" w:rsidP="00B57CA2">
            <w:pPr>
              <w:rPr>
                <w:rStyle w:val="RundownContentKeyMessage"/>
                <w:lang w:val="en-US"/>
              </w:rPr>
            </w:pPr>
            <w:proofErr w:type="spellStart"/>
            <w:r w:rsidRPr="00F35BF1">
              <w:rPr>
                <w:rStyle w:val="RundownContentKeyMessage"/>
              </w:rPr>
              <w:t>Rundown</w:t>
            </w:r>
            <w:proofErr w:type="spellEnd"/>
            <w:r w:rsidRPr="00F35BF1">
              <w:rPr>
                <w:rStyle w:val="RundownContentKeyMessage"/>
              </w:rPr>
              <w:t xml:space="preserve">: Content: </w:t>
            </w:r>
            <w:proofErr w:type="spellStart"/>
            <w:r w:rsidRPr="00F35BF1">
              <w:rPr>
                <w:rStyle w:val="RundownContent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0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2D1B6AEE" w:rsidR="00DE14F3" w:rsidRPr="00452B92" w:rsidRDefault="00DE14F3" w:rsidP="00A7323B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09F249" w14:textId="77777777" w:rsidR="000F517B" w:rsidRDefault="000F517B" w:rsidP="0009074B">
      <w:pPr>
        <w:spacing w:after="0" w:line="240" w:lineRule="auto"/>
      </w:pPr>
      <w:r>
        <w:separator/>
      </w:r>
    </w:p>
  </w:endnote>
  <w:endnote w:type="continuationSeparator" w:id="0">
    <w:p w14:paraId="25F15F8A" w14:textId="77777777" w:rsidR="000F517B" w:rsidRDefault="000F517B" w:rsidP="0009074B">
      <w:pPr>
        <w:spacing w:after="0" w:line="240" w:lineRule="auto"/>
      </w:pPr>
      <w:r>
        <w:continuationSeparator/>
      </w:r>
    </w:p>
  </w:endnote>
  <w:endnote w:type="continuationNotice" w:id="1">
    <w:p w14:paraId="4DC912DF" w14:textId="77777777" w:rsidR="000F517B" w:rsidRDefault="000F51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20CE2D" w14:textId="77777777" w:rsidR="000F517B" w:rsidRDefault="000F517B" w:rsidP="0009074B">
      <w:pPr>
        <w:spacing w:after="0" w:line="240" w:lineRule="auto"/>
      </w:pPr>
      <w:r>
        <w:separator/>
      </w:r>
    </w:p>
  </w:footnote>
  <w:footnote w:type="continuationSeparator" w:id="0">
    <w:p w14:paraId="793E7FC6" w14:textId="77777777" w:rsidR="000F517B" w:rsidRDefault="000F517B" w:rsidP="0009074B">
      <w:pPr>
        <w:spacing w:after="0" w:line="240" w:lineRule="auto"/>
      </w:pPr>
      <w:r>
        <w:continuationSeparator/>
      </w:r>
    </w:p>
  </w:footnote>
  <w:footnote w:type="continuationNotice" w:id="1">
    <w:p w14:paraId="668D35E9" w14:textId="77777777" w:rsidR="000F517B" w:rsidRDefault="000F517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undownContentUnorderedListL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undownContentUnorderedListL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undownContentOrderedListL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undownContentOrderedListL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7D2"/>
    <w:rsid w:val="000848D1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AE"/>
    <w:rsid w:val="008949A7"/>
    <w:rsid w:val="00894A93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93B"/>
    <w:rsid w:val="00AD4A09"/>
    <w:rsid w:val="00AD4BA4"/>
    <w:rsid w:val="00AD4D47"/>
    <w:rsid w:val="00AD4E8F"/>
    <w:rsid w:val="00AD4EDB"/>
    <w:rsid w:val="00AD4F51"/>
    <w:rsid w:val="00AD5073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undownContentPart">
    <w:name w:val="Rundown: Content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undownSpeaker">
    <w:name w:val="Rundown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undownContentDescription">
    <w:name w:val="Rundown: Content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undownContentControl">
    <w:name w:val="Rundown: Content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undownContentHint">
    <w:name w:val="Rundown: Content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undownContentChat">
    <w:name w:val="Rundown: Content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undownContentKeyMessage">
    <w:name w:val="Rundown: Content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undownContentEmphasis">
    <w:name w:val="Rundown: Content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undownControlEnforce">
    <w:name w:val="Rundown: Control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undownControlApply">
    <w:name w:val="Rundown: Control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undownControlSelect">
    <w:name w:val="Rundown: Control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undownControlToggle">
    <w:name w:val="Rundown: Control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undownContentKeyWord">
    <w:name w:val="Rundown: Content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undownControlAutomate">
    <w:name w:val="Rundown: Control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undownContentOrderedListL1">
    <w:name w:val="Rundown: Content: Ordered List L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undownContentOrderedListL2">
    <w:name w:val="Rundown: Content: Ordered List L2"/>
    <w:basedOn w:val="RundownContentOrderedListL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undownContentUnorderedListL1">
    <w:name w:val="Rundown: Content: Unordered List L1"/>
    <w:basedOn w:val="ListParagraph"/>
    <w:qFormat/>
    <w:rsid w:val="00212321"/>
    <w:pPr>
      <w:numPr>
        <w:numId w:val="121"/>
      </w:numPr>
    </w:pPr>
  </w:style>
  <w:style w:type="paragraph" w:customStyle="1" w:styleId="RundownContentUnorderedListL2">
    <w:name w:val="Rundown: Content: Unordered List L2"/>
    <w:basedOn w:val="RundownContentUnorderedListL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651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32</cp:revision>
  <dcterms:created xsi:type="dcterms:W3CDTF">2024-11-09T14:18:00Z</dcterms:created>
  <dcterms:modified xsi:type="dcterms:W3CDTF">2025-04-06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